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0B792" w14:textId="77777777" w:rsidR="008907FF" w:rsidRDefault="008907FF" w:rsidP="0014297F">
      <w:pPr>
        <w:spacing w:after="0"/>
        <w:ind w:left="2160" w:firstLine="720"/>
        <w:rPr>
          <w:b/>
          <w:bCs/>
          <w:sz w:val="28"/>
          <w:szCs w:val="28"/>
        </w:rPr>
      </w:pPr>
      <w:r w:rsidRPr="00B003A4">
        <w:rPr>
          <w:b/>
          <w:bCs/>
          <w:sz w:val="28"/>
          <w:szCs w:val="28"/>
        </w:rPr>
        <w:t>Growth Group Study Questions</w:t>
      </w:r>
    </w:p>
    <w:p w14:paraId="57EC5CB4" w14:textId="0CF5721B" w:rsidR="008907FF" w:rsidRPr="0014297F" w:rsidRDefault="008907FF" w:rsidP="0014297F">
      <w:pPr>
        <w:spacing w:after="0"/>
        <w:jc w:val="center"/>
        <w:rPr>
          <w:sz w:val="24"/>
          <w:szCs w:val="24"/>
        </w:rPr>
      </w:pPr>
      <w:r w:rsidRPr="00B003A4">
        <w:rPr>
          <w:sz w:val="24"/>
          <w:szCs w:val="24"/>
        </w:rPr>
        <w:t xml:space="preserve">Week of </w:t>
      </w:r>
      <w:r w:rsidR="00550FE5">
        <w:rPr>
          <w:sz w:val="24"/>
          <w:szCs w:val="24"/>
        </w:rPr>
        <w:t>December 6</w:t>
      </w:r>
      <w:r w:rsidRPr="00B003A4">
        <w:rPr>
          <w:sz w:val="24"/>
          <w:szCs w:val="24"/>
        </w:rPr>
        <w:t>, 2020</w:t>
      </w:r>
    </w:p>
    <w:p w14:paraId="21AD44B4" w14:textId="77777777" w:rsidR="008907FF" w:rsidRDefault="008907FF" w:rsidP="008907FF">
      <w:pPr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Sermon Outline Review</w:t>
      </w:r>
    </w:p>
    <w:p w14:paraId="0F3162AB" w14:textId="65750645" w:rsidR="008907FF" w:rsidRPr="00A8316A" w:rsidRDefault="00226A66" w:rsidP="008907FF">
      <w:pPr>
        <w:spacing w:after="0"/>
        <w:rPr>
          <w:rFonts w:ascii="Calibri" w:hAnsi="Calibri" w:cs="Calibri"/>
          <w:i/>
          <w:iCs/>
          <w:sz w:val="26"/>
          <w:szCs w:val="26"/>
        </w:rPr>
      </w:pPr>
      <w:r>
        <w:rPr>
          <w:rFonts w:ascii="Calibri" w:hAnsi="Calibri" w:cs="Calibri"/>
          <w:i/>
          <w:iCs/>
          <w:sz w:val="26"/>
          <w:szCs w:val="26"/>
        </w:rPr>
        <w:t>The Lord’s Table</w:t>
      </w:r>
    </w:p>
    <w:p w14:paraId="74A2F337" w14:textId="30DE29F0" w:rsidR="008907FF" w:rsidRPr="007C3A76" w:rsidRDefault="00226A66" w:rsidP="008907FF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1 Corinthians </w:t>
      </w:r>
      <w:r w:rsidR="00AE36CA">
        <w:rPr>
          <w:rFonts w:ascii="Calibri" w:hAnsi="Calibri" w:cs="Calibri"/>
          <w:sz w:val="26"/>
          <w:szCs w:val="26"/>
        </w:rPr>
        <w:t>1</w:t>
      </w:r>
      <w:r>
        <w:rPr>
          <w:rFonts w:ascii="Calibri" w:hAnsi="Calibri" w:cs="Calibri"/>
          <w:sz w:val="26"/>
          <w:szCs w:val="26"/>
        </w:rPr>
        <w:t>1:17-34</w:t>
      </w:r>
    </w:p>
    <w:p w14:paraId="22458F9D" w14:textId="57F24007" w:rsidR="000E70B7" w:rsidRPr="00226A66" w:rsidRDefault="00226A66" w:rsidP="000E70B7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The Problem of Selfishness</w:t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  <w:t>Vs. 17-22</w:t>
      </w:r>
    </w:p>
    <w:p w14:paraId="36145690" w14:textId="5596E3D3" w:rsidR="000E70B7" w:rsidRPr="007C3A76" w:rsidRDefault="00226A66" w:rsidP="00226A66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The Prescription for Selfishness</w:t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  <w:t>Vs. 27-34</w:t>
      </w:r>
    </w:p>
    <w:p w14:paraId="1A224503" w14:textId="17E50587" w:rsidR="000E70B7" w:rsidRPr="00226A66" w:rsidRDefault="00226A66" w:rsidP="000E70B7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The Pattern for Selflessness</w:t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  <w:t>Vs. 23-26</w:t>
      </w:r>
    </w:p>
    <w:p w14:paraId="1392E453" w14:textId="77777777" w:rsidR="0011633A" w:rsidRDefault="0011633A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1DF65A2D" w14:textId="2200CBB0" w:rsidR="008907FF" w:rsidRDefault="008907FF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Digging Deeper</w:t>
      </w:r>
    </w:p>
    <w:p w14:paraId="0EEE31D7" w14:textId="77777777" w:rsidR="008907FF" w:rsidRPr="001E58AE" w:rsidRDefault="008907FF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62FAAF23" w14:textId="7F916AB4" w:rsidR="008907FF" w:rsidRDefault="008907FF" w:rsidP="008907FF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 w:rsidRPr="001E58AE">
        <w:rPr>
          <w:rFonts w:ascii="Calibri" w:hAnsi="Calibri" w:cs="Calibri"/>
          <w:sz w:val="26"/>
          <w:szCs w:val="26"/>
        </w:rPr>
        <w:t xml:space="preserve">What </w:t>
      </w:r>
      <w:r w:rsidR="00071406">
        <w:rPr>
          <w:rFonts w:ascii="Calibri" w:hAnsi="Calibri" w:cs="Calibri"/>
          <w:sz w:val="26"/>
          <w:szCs w:val="26"/>
        </w:rPr>
        <w:t xml:space="preserve">did you find most </w:t>
      </w:r>
      <w:r w:rsidR="0040206A">
        <w:rPr>
          <w:rFonts w:ascii="Calibri" w:hAnsi="Calibri" w:cs="Calibri"/>
          <w:sz w:val="26"/>
          <w:szCs w:val="26"/>
        </w:rPr>
        <w:t>interesting</w:t>
      </w:r>
      <w:r w:rsidR="00071406">
        <w:rPr>
          <w:rFonts w:ascii="Calibri" w:hAnsi="Calibri" w:cs="Calibri"/>
          <w:sz w:val="26"/>
          <w:szCs w:val="26"/>
        </w:rPr>
        <w:t xml:space="preserve"> from this passage </w:t>
      </w:r>
      <w:r>
        <w:rPr>
          <w:rFonts w:ascii="Calibri" w:hAnsi="Calibri" w:cs="Calibri"/>
          <w:sz w:val="26"/>
          <w:szCs w:val="26"/>
        </w:rPr>
        <w:t>and why</w:t>
      </w:r>
      <w:r w:rsidRPr="001E58AE">
        <w:rPr>
          <w:rFonts w:ascii="Calibri" w:hAnsi="Calibri" w:cs="Calibri"/>
          <w:sz w:val="26"/>
          <w:szCs w:val="26"/>
        </w:rPr>
        <w:t>?</w:t>
      </w:r>
    </w:p>
    <w:p w14:paraId="461DCE19" w14:textId="77777777" w:rsidR="008907FF" w:rsidRDefault="008907FF" w:rsidP="008907FF">
      <w:pPr>
        <w:pStyle w:val="ListParagraph"/>
        <w:spacing w:after="0" w:line="240" w:lineRule="auto"/>
        <w:rPr>
          <w:rFonts w:ascii="Calibri" w:hAnsi="Calibri" w:cs="Calibri"/>
          <w:sz w:val="26"/>
          <w:szCs w:val="26"/>
        </w:rPr>
      </w:pPr>
    </w:p>
    <w:p w14:paraId="58BA166C" w14:textId="1C5C9523" w:rsidR="00451052" w:rsidRDefault="00AE36CA" w:rsidP="00380473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bookmarkStart w:id="0" w:name="_Hlk57893924"/>
      <w:r>
        <w:rPr>
          <w:rFonts w:ascii="Calibri" w:hAnsi="Calibri" w:cs="Calibri"/>
          <w:sz w:val="26"/>
          <w:szCs w:val="26"/>
        </w:rPr>
        <w:t>What is selfishness?</w:t>
      </w:r>
    </w:p>
    <w:bookmarkEnd w:id="0"/>
    <w:p w14:paraId="3B543E3F" w14:textId="77777777" w:rsidR="00AE36CA" w:rsidRDefault="00AE36CA" w:rsidP="00AE36CA">
      <w:pPr>
        <w:pStyle w:val="ListParagraph"/>
        <w:rPr>
          <w:rFonts w:ascii="Calibri" w:hAnsi="Calibri" w:cs="Calibri"/>
          <w:sz w:val="26"/>
          <w:szCs w:val="26"/>
        </w:rPr>
      </w:pPr>
    </w:p>
    <w:p w14:paraId="6E5871C5" w14:textId="4629938A" w:rsidR="00A00A7E" w:rsidRPr="00AE36CA" w:rsidRDefault="00AE36CA" w:rsidP="00AE36CA">
      <w:pPr>
        <w:pStyle w:val="ListParagraph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 w:rsidRPr="00AE36CA">
        <w:rPr>
          <w:rFonts w:ascii="Calibri" w:hAnsi="Calibri" w:cs="Calibri"/>
          <w:sz w:val="26"/>
          <w:szCs w:val="26"/>
        </w:rPr>
        <w:t>How did the Church at Corinth show their selfishness?</w:t>
      </w:r>
    </w:p>
    <w:p w14:paraId="488356F7" w14:textId="77777777" w:rsidR="0014297F" w:rsidRPr="0014297F" w:rsidRDefault="0014297F" w:rsidP="0014297F">
      <w:pPr>
        <w:pStyle w:val="ListParagraph"/>
        <w:rPr>
          <w:rFonts w:ascii="Calibri" w:hAnsi="Calibri" w:cs="Calibri"/>
          <w:sz w:val="26"/>
          <w:szCs w:val="26"/>
        </w:rPr>
      </w:pPr>
    </w:p>
    <w:p w14:paraId="42D38ADF" w14:textId="33F160F8" w:rsidR="0014297F" w:rsidRDefault="00AE36CA" w:rsidP="00380473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In what ways do we act selfish?</w:t>
      </w:r>
    </w:p>
    <w:p w14:paraId="564334BB" w14:textId="77777777" w:rsidR="00380473" w:rsidRDefault="00380473" w:rsidP="00380473">
      <w:pPr>
        <w:pStyle w:val="ListParagraph"/>
        <w:spacing w:after="0"/>
        <w:rPr>
          <w:rFonts w:ascii="Calibri" w:hAnsi="Calibri" w:cs="Calibri"/>
          <w:sz w:val="26"/>
          <w:szCs w:val="26"/>
        </w:rPr>
      </w:pPr>
    </w:p>
    <w:p w14:paraId="66C8160D" w14:textId="1311128A" w:rsidR="00B95D3D" w:rsidRDefault="000E70B7" w:rsidP="00B95D3D">
      <w:pPr>
        <w:pStyle w:val="NoSpacing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</w:t>
      </w:r>
      <w:r w:rsidR="00AE36CA">
        <w:rPr>
          <w:rFonts w:ascii="Calibri" w:hAnsi="Calibri" w:cs="Calibri"/>
          <w:sz w:val="26"/>
          <w:szCs w:val="26"/>
        </w:rPr>
        <w:t>at is the first thing we should do in preparation for the Lord’s supp</w:t>
      </w:r>
      <w:r w:rsidR="00714C89">
        <w:rPr>
          <w:rFonts w:ascii="Calibri" w:hAnsi="Calibri" w:cs="Calibri"/>
          <w:sz w:val="26"/>
          <w:szCs w:val="26"/>
        </w:rPr>
        <w:t>er?</w:t>
      </w:r>
    </w:p>
    <w:p w14:paraId="17990B9D" w14:textId="77777777" w:rsidR="00B95D3D" w:rsidRPr="00B95D3D" w:rsidRDefault="00B95D3D" w:rsidP="00B95D3D">
      <w:pPr>
        <w:pStyle w:val="NoSpacing"/>
        <w:ind w:left="720"/>
        <w:rPr>
          <w:rFonts w:ascii="Calibri" w:hAnsi="Calibri" w:cs="Calibri"/>
          <w:sz w:val="26"/>
          <w:szCs w:val="26"/>
        </w:rPr>
      </w:pPr>
    </w:p>
    <w:p w14:paraId="0EB23C83" w14:textId="7784613E" w:rsidR="00B95D3D" w:rsidRPr="00380473" w:rsidRDefault="00B95D3D" w:rsidP="00380473">
      <w:pPr>
        <w:pStyle w:val="NoSpacing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How do you examine yourself?</w:t>
      </w:r>
    </w:p>
    <w:p w14:paraId="2486C4F7" w14:textId="77777777" w:rsidR="008907FF" w:rsidRDefault="008907FF" w:rsidP="008907FF">
      <w:pPr>
        <w:pStyle w:val="ListParagraph"/>
        <w:spacing w:after="0"/>
        <w:rPr>
          <w:sz w:val="26"/>
          <w:szCs w:val="26"/>
        </w:rPr>
      </w:pPr>
    </w:p>
    <w:p w14:paraId="613EF2D9" w14:textId="0209E685" w:rsidR="008907FF" w:rsidRPr="00355E38" w:rsidRDefault="00112EF3" w:rsidP="008907FF">
      <w:pPr>
        <w:pStyle w:val="NoSpacing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</w:t>
      </w:r>
      <w:r w:rsidR="00714C89">
        <w:rPr>
          <w:rFonts w:ascii="Calibri" w:hAnsi="Calibri" w:cs="Calibri"/>
          <w:sz w:val="26"/>
          <w:szCs w:val="26"/>
        </w:rPr>
        <w:t xml:space="preserve">en you examine yourself what do you find? </w:t>
      </w:r>
    </w:p>
    <w:p w14:paraId="2C773E9A" w14:textId="77777777" w:rsidR="008907FF" w:rsidRPr="0094027A" w:rsidRDefault="008907FF" w:rsidP="0094027A">
      <w:pPr>
        <w:spacing w:after="0" w:line="240" w:lineRule="auto"/>
        <w:rPr>
          <w:rFonts w:ascii="Calibri" w:hAnsi="Calibri" w:cs="Calibri"/>
          <w:sz w:val="26"/>
          <w:szCs w:val="26"/>
        </w:rPr>
      </w:pPr>
    </w:p>
    <w:p w14:paraId="75A959C8" w14:textId="2518435F" w:rsidR="008907FF" w:rsidRPr="0040206A" w:rsidRDefault="00112EF3" w:rsidP="008907FF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How </w:t>
      </w:r>
      <w:r w:rsidR="00714C89">
        <w:rPr>
          <w:rFonts w:ascii="Calibri" w:hAnsi="Calibri" w:cs="Calibri"/>
          <w:sz w:val="26"/>
          <w:szCs w:val="26"/>
        </w:rPr>
        <w:t>is Jesus the pattern for selflessness?</w:t>
      </w:r>
    </w:p>
    <w:p w14:paraId="569E5611" w14:textId="77777777" w:rsidR="00226A66" w:rsidRPr="00226A66" w:rsidRDefault="00226A66" w:rsidP="00226A66">
      <w:pPr>
        <w:pStyle w:val="ListParagraph"/>
        <w:spacing w:after="0" w:line="240" w:lineRule="auto"/>
        <w:rPr>
          <w:rFonts w:cstheme="minorHAnsi"/>
          <w:sz w:val="26"/>
          <w:szCs w:val="26"/>
        </w:rPr>
      </w:pPr>
    </w:p>
    <w:p w14:paraId="71D969DA" w14:textId="0E0B15FC" w:rsidR="008907FF" w:rsidRPr="00D51443" w:rsidRDefault="00AD5F6D" w:rsidP="00D51443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y</w:t>
      </w:r>
      <w:r w:rsidR="00714C89">
        <w:rPr>
          <w:rFonts w:ascii="Calibri" w:hAnsi="Calibri" w:cs="Calibri"/>
          <w:sz w:val="26"/>
          <w:szCs w:val="26"/>
        </w:rPr>
        <w:t xml:space="preserve"> Come to the Lord’s table at all?</w:t>
      </w:r>
      <w:r>
        <w:rPr>
          <w:rFonts w:ascii="Calibri" w:hAnsi="Calibri" w:cs="Calibri"/>
          <w:sz w:val="26"/>
          <w:szCs w:val="26"/>
        </w:rPr>
        <w:t xml:space="preserve"> </w:t>
      </w:r>
      <w:r w:rsidR="008907FF" w:rsidRPr="00D51443">
        <w:rPr>
          <w:rFonts w:ascii="Calibri" w:hAnsi="Calibri" w:cs="Calibri"/>
          <w:sz w:val="26"/>
          <w:szCs w:val="26"/>
        </w:rPr>
        <w:br/>
      </w:r>
    </w:p>
    <w:p w14:paraId="3CBEB50D" w14:textId="1E3A2378" w:rsidR="008907FF" w:rsidRPr="00000DC7" w:rsidRDefault="008907FF" w:rsidP="008907F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9D2407">
        <w:rPr>
          <w:rFonts w:ascii="Calibri" w:hAnsi="Calibri" w:cs="Calibri"/>
          <w:sz w:val="26"/>
          <w:szCs w:val="26"/>
        </w:rPr>
        <w:t>What don’t you understand about th</w:t>
      </w:r>
      <w:r w:rsidR="0040206A">
        <w:rPr>
          <w:rFonts w:ascii="Calibri" w:hAnsi="Calibri" w:cs="Calibri"/>
          <w:sz w:val="26"/>
          <w:szCs w:val="26"/>
        </w:rPr>
        <w:t>is</w:t>
      </w:r>
      <w:r w:rsidRPr="009D2407">
        <w:rPr>
          <w:rFonts w:ascii="Calibri" w:hAnsi="Calibri" w:cs="Calibri"/>
          <w:sz w:val="26"/>
          <w:szCs w:val="26"/>
        </w:rPr>
        <w:t xml:space="preserve"> passage? </w:t>
      </w:r>
    </w:p>
    <w:p w14:paraId="7B347A14" w14:textId="77777777" w:rsidR="008907FF" w:rsidRPr="00000DC7" w:rsidRDefault="008907FF" w:rsidP="008907FF">
      <w:pPr>
        <w:pStyle w:val="ListParagraph"/>
        <w:rPr>
          <w:rFonts w:ascii="Calibri" w:eastAsia="Times New Roman" w:hAnsi="Calibri" w:cs="Calibri"/>
          <w:sz w:val="26"/>
          <w:szCs w:val="26"/>
        </w:rPr>
      </w:pPr>
    </w:p>
    <w:p w14:paraId="213A362A" w14:textId="3F3C4BD7" w:rsidR="00B43E85" w:rsidRDefault="008907FF" w:rsidP="0014297F">
      <w:pPr>
        <w:pStyle w:val="ListParagraph"/>
        <w:numPr>
          <w:ilvl w:val="0"/>
          <w:numId w:val="1"/>
        </w:numPr>
        <w:spacing w:after="0" w:line="240" w:lineRule="auto"/>
      </w:pPr>
      <w:r w:rsidRPr="00000DC7">
        <w:rPr>
          <w:rFonts w:ascii="Calibri" w:eastAsia="Times New Roman" w:hAnsi="Calibri" w:cs="Calibri"/>
          <w:sz w:val="26"/>
          <w:szCs w:val="26"/>
        </w:rPr>
        <w:t xml:space="preserve">What </w:t>
      </w:r>
      <w:r w:rsidR="0040206A">
        <w:rPr>
          <w:rFonts w:ascii="Calibri" w:eastAsia="Times New Roman" w:hAnsi="Calibri" w:cs="Calibri"/>
          <w:sz w:val="26"/>
          <w:szCs w:val="26"/>
        </w:rPr>
        <w:t xml:space="preserve">is this passage </w:t>
      </w:r>
      <w:r w:rsidRPr="00000DC7">
        <w:rPr>
          <w:rFonts w:ascii="Calibri" w:eastAsia="Times New Roman" w:hAnsi="Calibri" w:cs="Calibri"/>
          <w:sz w:val="26"/>
          <w:szCs w:val="26"/>
        </w:rPr>
        <w:t>encouraging me to change in my attitudes or actions?</w:t>
      </w:r>
    </w:p>
    <w:sectPr w:rsidR="00B43E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DF0DB8"/>
    <w:multiLevelType w:val="hybridMultilevel"/>
    <w:tmpl w:val="CED4420C"/>
    <w:lvl w:ilvl="0" w:tplc="CF44DADC">
      <w:start w:val="1"/>
      <w:numFmt w:val="upp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9143E6"/>
    <w:multiLevelType w:val="hybridMultilevel"/>
    <w:tmpl w:val="B268DF94"/>
    <w:lvl w:ilvl="0" w:tplc="A36012E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tDA0sDAzNDK0tDRW0lEKTi0uzszPAykwqgUAGrTBFCwAAAA="/>
  </w:docVars>
  <w:rsids>
    <w:rsidRoot w:val="008907FF"/>
    <w:rsid w:val="000151E8"/>
    <w:rsid w:val="000357D2"/>
    <w:rsid w:val="00052FD6"/>
    <w:rsid w:val="000600F1"/>
    <w:rsid w:val="00065C9D"/>
    <w:rsid w:val="00071406"/>
    <w:rsid w:val="000773E1"/>
    <w:rsid w:val="000B66CF"/>
    <w:rsid w:val="000E70B7"/>
    <w:rsid w:val="000F0A11"/>
    <w:rsid w:val="000F32CB"/>
    <w:rsid w:val="00112EF3"/>
    <w:rsid w:val="0011633A"/>
    <w:rsid w:val="00122B16"/>
    <w:rsid w:val="001425FB"/>
    <w:rsid w:val="0014297F"/>
    <w:rsid w:val="00150648"/>
    <w:rsid w:val="00155B2B"/>
    <w:rsid w:val="00164CC3"/>
    <w:rsid w:val="001778A5"/>
    <w:rsid w:val="001D15F4"/>
    <w:rsid w:val="00226A66"/>
    <w:rsid w:val="00234F70"/>
    <w:rsid w:val="0025100D"/>
    <w:rsid w:val="00287F7C"/>
    <w:rsid w:val="00294237"/>
    <w:rsid w:val="002B4C7C"/>
    <w:rsid w:val="002C319E"/>
    <w:rsid w:val="002C4A90"/>
    <w:rsid w:val="002F1B18"/>
    <w:rsid w:val="0034310E"/>
    <w:rsid w:val="00380473"/>
    <w:rsid w:val="00381B79"/>
    <w:rsid w:val="00391C94"/>
    <w:rsid w:val="003B0B84"/>
    <w:rsid w:val="003B1CF8"/>
    <w:rsid w:val="003C1EEB"/>
    <w:rsid w:val="0040206A"/>
    <w:rsid w:val="0041172F"/>
    <w:rsid w:val="00424998"/>
    <w:rsid w:val="0042557B"/>
    <w:rsid w:val="00451052"/>
    <w:rsid w:val="0045151A"/>
    <w:rsid w:val="004B1FC8"/>
    <w:rsid w:val="005278DE"/>
    <w:rsid w:val="00550FE5"/>
    <w:rsid w:val="00583AD0"/>
    <w:rsid w:val="005B2673"/>
    <w:rsid w:val="005C55D0"/>
    <w:rsid w:val="00614F80"/>
    <w:rsid w:val="00644C47"/>
    <w:rsid w:val="006937B2"/>
    <w:rsid w:val="006A7E5F"/>
    <w:rsid w:val="006B0F03"/>
    <w:rsid w:val="006D2597"/>
    <w:rsid w:val="006F0953"/>
    <w:rsid w:val="006F0C66"/>
    <w:rsid w:val="006F53E0"/>
    <w:rsid w:val="00714C89"/>
    <w:rsid w:val="0077683B"/>
    <w:rsid w:val="007B5EA9"/>
    <w:rsid w:val="00817294"/>
    <w:rsid w:val="008367FC"/>
    <w:rsid w:val="0084059A"/>
    <w:rsid w:val="00863389"/>
    <w:rsid w:val="00883FF9"/>
    <w:rsid w:val="008907FF"/>
    <w:rsid w:val="008D0EA4"/>
    <w:rsid w:val="008D6471"/>
    <w:rsid w:val="008E47CB"/>
    <w:rsid w:val="00923EFC"/>
    <w:rsid w:val="00936357"/>
    <w:rsid w:val="0094027A"/>
    <w:rsid w:val="009A2FC3"/>
    <w:rsid w:val="009B7F38"/>
    <w:rsid w:val="00A00A7E"/>
    <w:rsid w:val="00A1340C"/>
    <w:rsid w:val="00A231DF"/>
    <w:rsid w:val="00A57589"/>
    <w:rsid w:val="00AC1142"/>
    <w:rsid w:val="00AD5F6D"/>
    <w:rsid w:val="00AE36CA"/>
    <w:rsid w:val="00AE71A7"/>
    <w:rsid w:val="00B316B4"/>
    <w:rsid w:val="00B43E85"/>
    <w:rsid w:val="00B52208"/>
    <w:rsid w:val="00B62BF9"/>
    <w:rsid w:val="00B902E6"/>
    <w:rsid w:val="00B95D3D"/>
    <w:rsid w:val="00BB3030"/>
    <w:rsid w:val="00BE04DC"/>
    <w:rsid w:val="00BF35FC"/>
    <w:rsid w:val="00BF4C4C"/>
    <w:rsid w:val="00C60E9F"/>
    <w:rsid w:val="00C90B95"/>
    <w:rsid w:val="00CB7487"/>
    <w:rsid w:val="00CC4599"/>
    <w:rsid w:val="00D05BC8"/>
    <w:rsid w:val="00D4380E"/>
    <w:rsid w:val="00D51443"/>
    <w:rsid w:val="00D64825"/>
    <w:rsid w:val="00DB5081"/>
    <w:rsid w:val="00DD0591"/>
    <w:rsid w:val="00DD157C"/>
    <w:rsid w:val="00DE2C01"/>
    <w:rsid w:val="00DF1916"/>
    <w:rsid w:val="00DF7498"/>
    <w:rsid w:val="00E253C7"/>
    <w:rsid w:val="00EA1A86"/>
    <w:rsid w:val="00EA47AA"/>
    <w:rsid w:val="00EB2482"/>
    <w:rsid w:val="00ED077F"/>
    <w:rsid w:val="00F40DC6"/>
    <w:rsid w:val="00F72847"/>
    <w:rsid w:val="00F94C9A"/>
    <w:rsid w:val="00F969B3"/>
    <w:rsid w:val="00FE2E40"/>
    <w:rsid w:val="00FF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5C4ED"/>
  <w15:chartTrackingRefBased/>
  <w15:docId w15:val="{3663E304-3A7B-4385-B7A1-9C5319584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7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07F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90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907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 Cottrell</dc:creator>
  <cp:keywords/>
  <dc:description/>
  <cp:lastModifiedBy>Jared Humphreys</cp:lastModifiedBy>
  <cp:revision>2</cp:revision>
  <cp:lastPrinted>2020-12-01T12:59:00Z</cp:lastPrinted>
  <dcterms:created xsi:type="dcterms:W3CDTF">2020-12-06T13:10:00Z</dcterms:created>
  <dcterms:modified xsi:type="dcterms:W3CDTF">2020-12-06T13:10:00Z</dcterms:modified>
</cp:coreProperties>
</file>